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8D789" w14:textId="0D64D201" w:rsidR="00AF6D38" w:rsidRPr="009238FC" w:rsidRDefault="00AF6D38" w:rsidP="009238FC">
      <w:pPr>
        <w:jc w:val="center"/>
        <w:rPr>
          <w:b/>
          <w:sz w:val="28"/>
        </w:rPr>
      </w:pPr>
      <w:r w:rsidRPr="009238FC">
        <w:rPr>
          <w:rFonts w:hint="eastAsia"/>
          <w:b/>
          <w:sz w:val="28"/>
        </w:rPr>
        <w:t>大学院進学助成申請書</w:t>
      </w:r>
    </w:p>
    <w:p w14:paraId="38E150C7" w14:textId="77777777" w:rsidR="00AF6D38" w:rsidRDefault="00AF6D38" w:rsidP="00AF6D38">
      <w:pPr>
        <w:pStyle w:val="Default"/>
      </w:pPr>
    </w:p>
    <w:p w14:paraId="36E4AA00" w14:textId="77777777" w:rsidR="00AF6D38" w:rsidRDefault="00AF6D38" w:rsidP="00AF6D38">
      <w:pPr>
        <w:pStyle w:val="Default"/>
        <w:jc w:val="right"/>
        <w:rPr>
          <w:sz w:val="21"/>
          <w:szCs w:val="21"/>
        </w:rPr>
      </w:pPr>
      <w:r>
        <w:t xml:space="preserve"> </w:t>
      </w:r>
      <w:r>
        <w:rPr>
          <w:sz w:val="21"/>
          <w:szCs w:val="21"/>
        </w:rPr>
        <w:t>申請日</w:t>
      </w:r>
      <w:r w:rsidR="009238FC">
        <w:rPr>
          <w:rFonts w:hint="eastAsia"/>
          <w:sz w:val="21"/>
          <w:szCs w:val="21"/>
        </w:rPr>
        <w:t xml:space="preserve">　　　</w:t>
      </w:r>
      <w:r>
        <w:rPr>
          <w:sz w:val="21"/>
          <w:szCs w:val="21"/>
        </w:rPr>
        <w:t>年</w:t>
      </w:r>
      <w:r w:rsidR="009238FC">
        <w:rPr>
          <w:rFonts w:hint="eastAsia"/>
          <w:sz w:val="21"/>
          <w:szCs w:val="21"/>
        </w:rPr>
        <w:t xml:space="preserve">　　</w:t>
      </w:r>
      <w:r>
        <w:rPr>
          <w:sz w:val="21"/>
          <w:szCs w:val="21"/>
        </w:rPr>
        <w:t>月</w:t>
      </w:r>
      <w:r w:rsidR="009238FC">
        <w:rPr>
          <w:rFonts w:hint="eastAsia"/>
          <w:sz w:val="21"/>
          <w:szCs w:val="21"/>
        </w:rPr>
        <w:t xml:space="preserve">　　</w:t>
      </w:r>
      <w:r>
        <w:rPr>
          <w:sz w:val="21"/>
          <w:szCs w:val="21"/>
        </w:rPr>
        <w:t>日</w:t>
      </w:r>
    </w:p>
    <w:p w14:paraId="79FADD07" w14:textId="3DDE1F55" w:rsidR="00AF6D38" w:rsidRPr="008562A3" w:rsidRDefault="00AF6D38" w:rsidP="009238FC">
      <w:pPr>
        <w:pStyle w:val="Default"/>
        <w:rPr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82"/>
        <w:gridCol w:w="1528"/>
        <w:gridCol w:w="329"/>
        <w:gridCol w:w="1716"/>
        <w:gridCol w:w="1960"/>
        <w:gridCol w:w="1843"/>
      </w:tblGrid>
      <w:tr w:rsidR="00AF6D38" w14:paraId="274F3788" w14:textId="77777777" w:rsidTr="008562A3">
        <w:tc>
          <w:tcPr>
            <w:tcW w:w="1082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27FE4304" w14:textId="77777777" w:rsidR="00AF6D38" w:rsidRDefault="00956866" w:rsidP="00BF52C4">
            <w:pPr>
              <w:jc w:val="center"/>
            </w:pPr>
            <w:r>
              <w:rPr>
                <w:rFonts w:hint="eastAsia"/>
              </w:rPr>
              <w:t>かな</w:t>
            </w:r>
          </w:p>
        </w:tc>
        <w:tc>
          <w:tcPr>
            <w:tcW w:w="3573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14:paraId="605DB277" w14:textId="77777777" w:rsidR="00AF6D38" w:rsidRDefault="00AF6D38" w:rsidP="00BF52C4">
            <w:pPr>
              <w:jc w:val="right"/>
            </w:pPr>
          </w:p>
        </w:tc>
        <w:tc>
          <w:tcPr>
            <w:tcW w:w="3803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5945A0C" w14:textId="77777777" w:rsidR="00AF6D38" w:rsidRDefault="009238FC" w:rsidP="00BF52C4">
            <w:pPr>
              <w:jc w:val="left"/>
            </w:pPr>
            <w:r>
              <w:rPr>
                <w:rFonts w:hint="eastAsia"/>
              </w:rPr>
              <w:t>生年月日</w:t>
            </w:r>
          </w:p>
        </w:tc>
      </w:tr>
      <w:tr w:rsidR="00956866" w14:paraId="42890874" w14:textId="77777777" w:rsidTr="008562A3">
        <w:tc>
          <w:tcPr>
            <w:tcW w:w="1082" w:type="dxa"/>
            <w:tcBorders>
              <w:left w:val="single" w:sz="12" w:space="0" w:color="auto"/>
            </w:tcBorders>
            <w:shd w:val="clear" w:color="auto" w:fill="auto"/>
          </w:tcPr>
          <w:p w14:paraId="25122696" w14:textId="77777777" w:rsidR="00956866" w:rsidRDefault="00956866" w:rsidP="007B57B4">
            <w:pPr>
              <w:spacing w:line="360" w:lineRule="auto"/>
              <w:jc w:val="center"/>
            </w:pPr>
            <w:r>
              <w:rPr>
                <w:rFonts w:hint="eastAsia"/>
              </w:rPr>
              <w:t>氏名</w:t>
            </w:r>
          </w:p>
        </w:tc>
        <w:tc>
          <w:tcPr>
            <w:tcW w:w="3573" w:type="dxa"/>
            <w:gridSpan w:val="3"/>
            <w:shd w:val="clear" w:color="auto" w:fill="auto"/>
          </w:tcPr>
          <w:p w14:paraId="445F1B96" w14:textId="7EC30FAC" w:rsidR="008562A3" w:rsidRDefault="00956866" w:rsidP="008562A3">
            <w:pPr>
              <w:spacing w:line="360" w:lineRule="auto"/>
              <w:jc w:val="right"/>
              <w:rPr>
                <w:rFonts w:hint="eastAsia"/>
              </w:rPr>
            </w:pPr>
            <w:r>
              <w:rPr>
                <w:rFonts w:hint="eastAsia"/>
              </w:rPr>
              <w:t>㊞</w:t>
            </w:r>
          </w:p>
        </w:tc>
        <w:tc>
          <w:tcPr>
            <w:tcW w:w="380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0FB23431" w14:textId="77777777" w:rsidR="00956866" w:rsidRDefault="009238FC" w:rsidP="007B57B4">
            <w:pPr>
              <w:spacing w:line="360" w:lineRule="auto"/>
              <w:jc w:val="left"/>
            </w:pPr>
            <w:r>
              <w:rPr>
                <w:rFonts w:hint="eastAsia"/>
              </w:rPr>
              <w:t>昭和・平成</w:t>
            </w:r>
            <w:r w:rsidR="00BF52C4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　年　</w:t>
            </w:r>
            <w:r w:rsidR="00BF52C4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月　</w:t>
            </w:r>
            <w:r w:rsidR="00BF52C4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日</w:t>
            </w:r>
          </w:p>
        </w:tc>
      </w:tr>
      <w:tr w:rsidR="00956866" w14:paraId="35536E60" w14:textId="77777777" w:rsidTr="008562A3">
        <w:tc>
          <w:tcPr>
            <w:tcW w:w="1082" w:type="dxa"/>
            <w:tcBorders>
              <w:left w:val="single" w:sz="12" w:space="0" w:color="auto"/>
            </w:tcBorders>
            <w:shd w:val="clear" w:color="auto" w:fill="auto"/>
          </w:tcPr>
          <w:p w14:paraId="1E161D04" w14:textId="77777777" w:rsidR="00956866" w:rsidRDefault="00956866" w:rsidP="00BF52C4">
            <w:pPr>
              <w:jc w:val="center"/>
            </w:pPr>
            <w:r>
              <w:rPr>
                <w:rFonts w:hint="eastAsia"/>
              </w:rPr>
              <w:t>住所</w:t>
            </w:r>
          </w:p>
        </w:tc>
        <w:tc>
          <w:tcPr>
            <w:tcW w:w="7376" w:type="dxa"/>
            <w:gridSpan w:val="5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163D1E2" w14:textId="77777777" w:rsidR="00956866" w:rsidRDefault="00956866" w:rsidP="00BF52C4">
            <w:pPr>
              <w:jc w:val="left"/>
            </w:pPr>
            <w:r>
              <w:rPr>
                <w:rFonts w:hint="eastAsia"/>
              </w:rPr>
              <w:t>〒</w:t>
            </w:r>
          </w:p>
          <w:p w14:paraId="7D77A41D" w14:textId="1C3D3079" w:rsidR="00956866" w:rsidRDefault="00956866" w:rsidP="00BF52C4">
            <w:pPr>
              <w:jc w:val="left"/>
            </w:pPr>
            <w:r>
              <w:rPr>
                <w:rFonts w:hint="eastAsia"/>
              </w:rPr>
              <w:t xml:space="preserve">　　</w:t>
            </w:r>
          </w:p>
          <w:p w14:paraId="71DFE4A4" w14:textId="77777777" w:rsidR="00956866" w:rsidRDefault="00956866" w:rsidP="008562A3">
            <w:pPr>
              <w:wordWrap w:val="0"/>
              <w:ind w:right="840"/>
            </w:pPr>
            <w:r>
              <w:rPr>
                <w:rFonts w:hint="eastAsia"/>
              </w:rPr>
              <w:t xml:space="preserve">電話：　　　　（　　　）　　　　　　</w:t>
            </w:r>
          </w:p>
        </w:tc>
      </w:tr>
      <w:tr w:rsidR="00BF52C4" w14:paraId="1FC3D9A8" w14:textId="77777777" w:rsidTr="008562A3">
        <w:trPr>
          <w:trHeight w:val="585"/>
        </w:trPr>
        <w:tc>
          <w:tcPr>
            <w:tcW w:w="1082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14:paraId="5CBE2A05" w14:textId="77777777" w:rsidR="00BF52C4" w:rsidRDefault="00BF52C4" w:rsidP="00BF52C4">
            <w:pPr>
              <w:jc w:val="center"/>
            </w:pPr>
            <w:r>
              <w:rPr>
                <w:rFonts w:hint="eastAsia"/>
              </w:rPr>
              <w:t>学歴</w:t>
            </w:r>
          </w:p>
          <w:p w14:paraId="065EF728" w14:textId="77777777" w:rsidR="00BF52C4" w:rsidRDefault="00BF52C4" w:rsidP="00BF52C4">
            <w:pPr>
              <w:wordWrap w:val="0"/>
              <w:jc w:val="center"/>
            </w:pPr>
            <w:r>
              <w:rPr>
                <w:rFonts w:hint="eastAsia"/>
              </w:rPr>
              <w:t>※本学卒業以降</w:t>
            </w:r>
          </w:p>
        </w:tc>
        <w:tc>
          <w:tcPr>
            <w:tcW w:w="7376" w:type="dxa"/>
            <w:gridSpan w:val="5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3C7E3F" w14:textId="77777777" w:rsidR="00BF52C4" w:rsidRDefault="00BF52C4" w:rsidP="00F73811">
            <w:pPr>
              <w:jc w:val="right"/>
            </w:pPr>
            <w:r>
              <w:rPr>
                <w:rFonts w:hint="eastAsia"/>
              </w:rPr>
              <w:t>大学　　　　　　学部　　　年　　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卒業・卒業見込み</w:t>
            </w:r>
          </w:p>
        </w:tc>
      </w:tr>
      <w:tr w:rsidR="00BF52C4" w14:paraId="2B469A34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3781C04C" w14:textId="77777777" w:rsidR="00BF52C4" w:rsidRDefault="00BF52C4" w:rsidP="00BF52C4">
            <w:pPr>
              <w:jc w:val="center"/>
            </w:pPr>
          </w:p>
        </w:tc>
        <w:tc>
          <w:tcPr>
            <w:tcW w:w="7376" w:type="dxa"/>
            <w:gridSpan w:val="5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7BAFB47" w14:textId="77777777" w:rsidR="00BF52C4" w:rsidRDefault="00BF52C4" w:rsidP="00BF52C4">
            <w:pPr>
              <w:jc w:val="left"/>
            </w:pPr>
          </w:p>
        </w:tc>
      </w:tr>
      <w:tr w:rsidR="00F73811" w14:paraId="1B9E18E3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4E967456" w14:textId="77777777" w:rsidR="00F73811" w:rsidRDefault="00F73811" w:rsidP="00BF52C4">
            <w:pPr>
              <w:jc w:val="center"/>
            </w:pPr>
          </w:p>
        </w:tc>
        <w:tc>
          <w:tcPr>
            <w:tcW w:w="7376" w:type="dxa"/>
            <w:gridSpan w:val="5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CF9F0F6" w14:textId="77777777" w:rsidR="00F73811" w:rsidRDefault="00F73811" w:rsidP="00BF52C4">
            <w:pPr>
              <w:jc w:val="left"/>
            </w:pPr>
          </w:p>
        </w:tc>
      </w:tr>
      <w:tr w:rsidR="00BF52C4" w14:paraId="30C3B1DA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1B2D7856" w14:textId="77777777" w:rsidR="00BF52C4" w:rsidRDefault="00BF52C4" w:rsidP="00BF52C4">
            <w:pPr>
              <w:jc w:val="center"/>
            </w:pPr>
          </w:p>
        </w:tc>
        <w:tc>
          <w:tcPr>
            <w:tcW w:w="7376" w:type="dxa"/>
            <w:gridSpan w:val="5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A6E33BD" w14:textId="77777777" w:rsidR="00BF52C4" w:rsidRDefault="00BF52C4" w:rsidP="00BF52C4">
            <w:pPr>
              <w:jc w:val="left"/>
            </w:pPr>
          </w:p>
        </w:tc>
      </w:tr>
      <w:tr w:rsidR="00BF52C4" w14:paraId="4B7FD814" w14:textId="77777777" w:rsidTr="008562A3">
        <w:tc>
          <w:tcPr>
            <w:tcW w:w="1082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14:paraId="5E8ACA04" w14:textId="77777777" w:rsidR="00BF52C4" w:rsidRDefault="00BF52C4" w:rsidP="00BF52C4">
            <w:pPr>
              <w:jc w:val="center"/>
            </w:pPr>
            <w:r>
              <w:rPr>
                <w:rFonts w:hint="eastAsia"/>
              </w:rPr>
              <w:t>職歴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</w:tcPr>
          <w:p w14:paraId="0D74E2C8" w14:textId="77777777" w:rsidR="00BF52C4" w:rsidRDefault="00BF52C4" w:rsidP="00BF52C4">
            <w:pPr>
              <w:jc w:val="right"/>
            </w:pPr>
            <w:r>
              <w:rPr>
                <w:rFonts w:hint="eastAsia"/>
              </w:rPr>
              <w:t>年　　月</w:t>
            </w:r>
          </w:p>
        </w:tc>
        <w:tc>
          <w:tcPr>
            <w:tcW w:w="5848" w:type="dxa"/>
            <w:gridSpan w:val="4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82CD8A3" w14:textId="77777777" w:rsidR="00BF52C4" w:rsidRDefault="00BF52C4" w:rsidP="00BF52C4">
            <w:pPr>
              <w:jc w:val="left"/>
            </w:pPr>
          </w:p>
        </w:tc>
      </w:tr>
      <w:tr w:rsidR="00F73811" w14:paraId="0816FF61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02916291" w14:textId="77777777" w:rsidR="00F73811" w:rsidRDefault="00F73811" w:rsidP="00BF52C4">
            <w:pPr>
              <w:jc w:val="center"/>
            </w:pP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</w:tcPr>
          <w:p w14:paraId="1E7F0C5A" w14:textId="77777777" w:rsidR="00F73811" w:rsidRDefault="00F73811" w:rsidP="00BF52C4">
            <w:pPr>
              <w:jc w:val="right"/>
            </w:pPr>
            <w:r>
              <w:rPr>
                <w:rFonts w:hint="eastAsia"/>
              </w:rPr>
              <w:t>年　　月</w:t>
            </w:r>
          </w:p>
        </w:tc>
        <w:tc>
          <w:tcPr>
            <w:tcW w:w="5848" w:type="dxa"/>
            <w:gridSpan w:val="4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B098A9A" w14:textId="77777777" w:rsidR="00F73811" w:rsidRDefault="00F73811" w:rsidP="00BF52C4">
            <w:pPr>
              <w:jc w:val="left"/>
            </w:pPr>
          </w:p>
        </w:tc>
      </w:tr>
      <w:tr w:rsidR="00BF52C4" w14:paraId="0C8F92BB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754FE003" w14:textId="77777777" w:rsidR="00BF52C4" w:rsidRDefault="00BF52C4" w:rsidP="00BF52C4">
            <w:pPr>
              <w:jc w:val="center"/>
            </w:pP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</w:tcPr>
          <w:p w14:paraId="1451C0A3" w14:textId="77777777" w:rsidR="00BF52C4" w:rsidRDefault="00BF52C4" w:rsidP="00BF52C4">
            <w:pPr>
              <w:jc w:val="right"/>
            </w:pPr>
            <w:r>
              <w:rPr>
                <w:rFonts w:hint="eastAsia"/>
              </w:rPr>
              <w:t>年　　月</w:t>
            </w:r>
          </w:p>
        </w:tc>
        <w:tc>
          <w:tcPr>
            <w:tcW w:w="5848" w:type="dxa"/>
            <w:gridSpan w:val="4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F57F646" w14:textId="77777777" w:rsidR="00BF52C4" w:rsidRDefault="00BF52C4" w:rsidP="00BF52C4">
            <w:pPr>
              <w:jc w:val="left"/>
            </w:pPr>
          </w:p>
        </w:tc>
      </w:tr>
      <w:tr w:rsidR="00BF52C4" w14:paraId="071239ED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7AFCC55B" w14:textId="77777777" w:rsidR="00BF52C4" w:rsidRDefault="00BF52C4" w:rsidP="00BF52C4">
            <w:pPr>
              <w:jc w:val="center"/>
            </w:pP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</w:tcPr>
          <w:p w14:paraId="4E2C2174" w14:textId="77777777" w:rsidR="00BF52C4" w:rsidRDefault="00BF52C4" w:rsidP="00BF52C4">
            <w:pPr>
              <w:jc w:val="right"/>
            </w:pPr>
            <w:r>
              <w:rPr>
                <w:rFonts w:hint="eastAsia"/>
              </w:rPr>
              <w:t>年　　月</w:t>
            </w:r>
          </w:p>
        </w:tc>
        <w:tc>
          <w:tcPr>
            <w:tcW w:w="5848" w:type="dxa"/>
            <w:gridSpan w:val="4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E0C407A" w14:textId="77777777" w:rsidR="00BF52C4" w:rsidRDefault="00BF52C4" w:rsidP="00BF52C4">
            <w:pPr>
              <w:jc w:val="left"/>
            </w:pPr>
          </w:p>
        </w:tc>
      </w:tr>
      <w:tr w:rsidR="00956866" w14:paraId="16112C06" w14:textId="77777777" w:rsidTr="008562A3">
        <w:tc>
          <w:tcPr>
            <w:tcW w:w="1082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14:paraId="6144F603" w14:textId="77777777" w:rsidR="00956866" w:rsidRDefault="00956866" w:rsidP="00BF52C4">
            <w:pPr>
              <w:jc w:val="center"/>
            </w:pPr>
            <w:r>
              <w:rPr>
                <w:rFonts w:hint="eastAsia"/>
              </w:rPr>
              <w:t>進学先</w:t>
            </w:r>
          </w:p>
        </w:tc>
        <w:tc>
          <w:tcPr>
            <w:tcW w:w="3573" w:type="dxa"/>
            <w:gridSpan w:val="3"/>
            <w:tcBorders>
              <w:bottom w:val="nil"/>
              <w:right w:val="nil"/>
            </w:tcBorders>
            <w:shd w:val="clear" w:color="auto" w:fill="auto"/>
          </w:tcPr>
          <w:p w14:paraId="2D9EC4C8" w14:textId="77777777" w:rsidR="00956866" w:rsidRDefault="00956866" w:rsidP="00BF52C4">
            <w:pPr>
              <w:jc w:val="right"/>
            </w:pPr>
            <w:r>
              <w:rPr>
                <w:rFonts w:hint="eastAsia"/>
              </w:rPr>
              <w:t>大学院</w:t>
            </w:r>
          </w:p>
        </w:tc>
        <w:tc>
          <w:tcPr>
            <w:tcW w:w="3803" w:type="dxa"/>
            <w:gridSpan w:val="2"/>
            <w:tcBorders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3EEFF184" w14:textId="77777777" w:rsidR="00956866" w:rsidRDefault="00956866" w:rsidP="00BF52C4">
            <w:pPr>
              <w:jc w:val="right"/>
            </w:pPr>
            <w:r>
              <w:rPr>
                <w:rFonts w:hint="eastAsia"/>
              </w:rPr>
              <w:t>研究科</w:t>
            </w:r>
          </w:p>
        </w:tc>
      </w:tr>
      <w:tr w:rsidR="00956866" w14:paraId="5FD00EC6" w14:textId="77777777" w:rsidTr="008562A3">
        <w:tc>
          <w:tcPr>
            <w:tcW w:w="1082" w:type="dxa"/>
            <w:vMerge/>
            <w:tcBorders>
              <w:left w:val="single" w:sz="12" w:space="0" w:color="auto"/>
            </w:tcBorders>
            <w:shd w:val="clear" w:color="auto" w:fill="auto"/>
          </w:tcPr>
          <w:p w14:paraId="2BD29834" w14:textId="77777777" w:rsidR="00956866" w:rsidRDefault="00956866" w:rsidP="00BF52C4">
            <w:pPr>
              <w:jc w:val="center"/>
            </w:pPr>
          </w:p>
        </w:tc>
        <w:tc>
          <w:tcPr>
            <w:tcW w:w="3573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4925DB4E" w14:textId="77777777" w:rsidR="00956866" w:rsidRDefault="00956866" w:rsidP="00BF52C4">
            <w:pPr>
              <w:jc w:val="right"/>
            </w:pPr>
          </w:p>
        </w:tc>
        <w:tc>
          <w:tcPr>
            <w:tcW w:w="3803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4C5B2610" w14:textId="77777777" w:rsidR="00956866" w:rsidRDefault="00956866" w:rsidP="00BF52C4">
            <w:pPr>
              <w:jc w:val="right"/>
            </w:pPr>
            <w:r>
              <w:rPr>
                <w:rFonts w:hint="eastAsia"/>
              </w:rPr>
              <w:t>専攻</w:t>
            </w:r>
          </w:p>
        </w:tc>
      </w:tr>
      <w:tr w:rsidR="00956866" w14:paraId="0605AAE8" w14:textId="77777777" w:rsidTr="008562A3">
        <w:tc>
          <w:tcPr>
            <w:tcW w:w="1082" w:type="dxa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BD3AF66" w14:textId="77777777" w:rsidR="00956866" w:rsidRDefault="00956866" w:rsidP="00BF52C4">
            <w:pPr>
              <w:jc w:val="center"/>
            </w:pPr>
          </w:p>
        </w:tc>
        <w:tc>
          <w:tcPr>
            <w:tcW w:w="7376" w:type="dxa"/>
            <w:gridSpan w:val="5"/>
            <w:tcBorders>
              <w:top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2FCC45C" w14:textId="77777777" w:rsidR="00956866" w:rsidRDefault="00956866" w:rsidP="00BF52C4">
            <w:pPr>
              <w:jc w:val="right"/>
            </w:pPr>
            <w:r>
              <w:rPr>
                <w:rFonts w:hint="eastAsia"/>
              </w:rPr>
              <w:t>課程：修士・博士前期・博士後期</w:t>
            </w:r>
          </w:p>
        </w:tc>
      </w:tr>
      <w:tr w:rsidR="008562A3" w14:paraId="62A2F6F3" w14:textId="77777777" w:rsidTr="008562A3">
        <w:tc>
          <w:tcPr>
            <w:tcW w:w="108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27A4393" w14:textId="77777777" w:rsidR="008562A3" w:rsidRDefault="008562A3" w:rsidP="00BF52C4">
            <w:pPr>
              <w:jc w:val="center"/>
            </w:pPr>
            <w:r>
              <w:rPr>
                <w:rFonts w:hint="eastAsia"/>
              </w:rPr>
              <w:t>助成金</w:t>
            </w:r>
          </w:p>
          <w:p w14:paraId="477F2835" w14:textId="77777777" w:rsidR="008562A3" w:rsidRDefault="008562A3" w:rsidP="00BF52C4">
            <w:pPr>
              <w:jc w:val="center"/>
            </w:pPr>
            <w:r>
              <w:rPr>
                <w:rFonts w:hint="eastAsia"/>
              </w:rPr>
              <w:t>受取方法</w:t>
            </w:r>
          </w:p>
        </w:tc>
        <w:tc>
          <w:tcPr>
            <w:tcW w:w="7376" w:type="dxa"/>
            <w:gridSpan w:val="5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74364FDE" w14:textId="2507BBFF" w:rsidR="008562A3" w:rsidRDefault="008562A3" w:rsidP="00BF52C4">
            <w:pPr>
              <w:jc w:val="center"/>
            </w:pPr>
            <w:r>
              <w:rPr>
                <w:rFonts w:hint="eastAsia"/>
              </w:rPr>
              <w:t>対面　・　振込</w:t>
            </w:r>
          </w:p>
        </w:tc>
      </w:tr>
      <w:tr w:rsidR="008562A3" w14:paraId="451B9573" w14:textId="77777777" w:rsidTr="008562A3">
        <w:trPr>
          <w:trHeight w:val="730"/>
        </w:trPr>
        <w:tc>
          <w:tcPr>
            <w:tcW w:w="1082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0E8B97F" w14:textId="34C3E062" w:rsidR="008562A3" w:rsidRDefault="008562A3" w:rsidP="00BF52C4">
            <w:pPr>
              <w:jc w:val="center"/>
            </w:pPr>
          </w:p>
        </w:tc>
        <w:tc>
          <w:tcPr>
            <w:tcW w:w="7376" w:type="dxa"/>
            <w:gridSpan w:val="5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8B0789F" w14:textId="77777777" w:rsidR="008562A3" w:rsidRDefault="008562A3" w:rsidP="008562A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金融機関名　　　　　　　　　口座名義名</w:t>
            </w:r>
          </w:p>
          <w:p w14:paraId="251076E8" w14:textId="77777777" w:rsidR="008562A3" w:rsidRDefault="008562A3" w:rsidP="008562A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口座の種類　イ．総合（普通）　ロ．当座</w:t>
            </w:r>
          </w:p>
          <w:p w14:paraId="5C5F0A50" w14:textId="03AE619A" w:rsidR="008562A3" w:rsidRDefault="008562A3" w:rsidP="008562A3">
            <w:pPr>
              <w:jc w:val="left"/>
            </w:pPr>
            <w:r>
              <w:rPr>
                <w:rFonts w:hint="eastAsia"/>
                <w:szCs w:val="21"/>
              </w:rPr>
              <w:t>口座番号</w:t>
            </w:r>
          </w:p>
        </w:tc>
      </w:tr>
      <w:tr w:rsidR="009238FC" w14:paraId="0CF14CEC" w14:textId="77777777" w:rsidTr="008562A3">
        <w:tc>
          <w:tcPr>
            <w:tcW w:w="10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6AE4C62" w14:textId="77777777" w:rsidR="008562A3" w:rsidRDefault="00BF52C4" w:rsidP="00BF52C4">
            <w:pPr>
              <w:spacing w:line="240" w:lineRule="exact"/>
            </w:pPr>
            <w:r>
              <w:rPr>
                <w:rFonts w:hint="eastAsia"/>
              </w:rPr>
              <w:t>承認欄</w:t>
            </w:r>
          </w:p>
          <w:p w14:paraId="18C81A37" w14:textId="6B93F86D" w:rsidR="009238FC" w:rsidRDefault="00BF52C4" w:rsidP="00BF52C4">
            <w:pPr>
              <w:spacing w:line="240" w:lineRule="exact"/>
            </w:pPr>
            <w:r w:rsidRPr="008562A3">
              <w:rPr>
                <w:rFonts w:hint="eastAsia"/>
                <w:w w:val="85"/>
                <w:kern w:val="0"/>
                <w:sz w:val="14"/>
                <w:szCs w:val="16"/>
                <w:fitText w:val="840" w:id="-1305271296"/>
              </w:rPr>
              <w:t>（同窓会記入</w:t>
            </w:r>
            <w:r w:rsidRPr="008562A3">
              <w:rPr>
                <w:rFonts w:hint="eastAsia"/>
                <w:spacing w:val="6"/>
                <w:w w:val="85"/>
                <w:kern w:val="0"/>
                <w:sz w:val="14"/>
                <w:szCs w:val="16"/>
                <w:fitText w:val="840" w:id="-1305271296"/>
              </w:rPr>
              <w:t>）</w:t>
            </w:r>
          </w:p>
        </w:tc>
        <w:tc>
          <w:tcPr>
            <w:tcW w:w="1857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4FA281A7" w14:textId="77777777" w:rsidR="009238FC" w:rsidRDefault="00BF52C4" w:rsidP="00BF52C4">
            <w:pPr>
              <w:jc w:val="center"/>
            </w:pPr>
            <w:r>
              <w:rPr>
                <w:rFonts w:hint="eastAsia"/>
              </w:rPr>
              <w:t>支給金額</w:t>
            </w:r>
          </w:p>
          <w:p w14:paraId="2854BD0F" w14:textId="77777777" w:rsidR="00BF52C4" w:rsidRDefault="00BF52C4" w:rsidP="00BF52C4">
            <w:pPr>
              <w:jc w:val="center"/>
            </w:pPr>
          </w:p>
          <w:p w14:paraId="55E5B6AC" w14:textId="508C6230" w:rsidR="00BF52C4" w:rsidRDefault="00BF52C4" w:rsidP="00BF52C4">
            <w:pPr>
              <w:jc w:val="center"/>
            </w:pPr>
          </w:p>
        </w:tc>
        <w:tc>
          <w:tcPr>
            <w:tcW w:w="171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89DD699" w14:textId="77777777" w:rsidR="009238FC" w:rsidRDefault="00BF52C4" w:rsidP="00BF52C4">
            <w:pPr>
              <w:jc w:val="center"/>
            </w:pPr>
            <w:r>
              <w:rPr>
                <w:rFonts w:hint="eastAsia"/>
              </w:rPr>
              <w:t>支給決定日</w:t>
            </w:r>
          </w:p>
        </w:tc>
        <w:tc>
          <w:tcPr>
            <w:tcW w:w="19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A3E9DED" w14:textId="77777777" w:rsidR="009238FC" w:rsidRDefault="00BF52C4" w:rsidP="00BF52C4">
            <w:pPr>
              <w:jc w:val="center"/>
            </w:pPr>
            <w:r>
              <w:rPr>
                <w:rFonts w:hint="eastAsia"/>
              </w:rPr>
              <w:t>会長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3D479E" w14:textId="77777777" w:rsidR="009238FC" w:rsidRDefault="00BF52C4" w:rsidP="00BF52C4">
            <w:pPr>
              <w:jc w:val="center"/>
            </w:pPr>
            <w:r>
              <w:rPr>
                <w:rFonts w:hint="eastAsia"/>
              </w:rPr>
              <w:t>担当者</w:t>
            </w:r>
          </w:p>
        </w:tc>
      </w:tr>
    </w:tbl>
    <w:p w14:paraId="2020A904" w14:textId="77777777" w:rsidR="00B337BE" w:rsidRDefault="00956866" w:rsidP="007B57B4">
      <w:pPr>
        <w:autoSpaceDE w:val="0"/>
        <w:autoSpaceDN w:val="0"/>
        <w:adjustRightInd w:val="0"/>
        <w:spacing w:line="240" w:lineRule="atLeast"/>
        <w:jc w:val="left"/>
        <w:rPr>
          <w:rFonts w:ascii="Century" w:hAnsi="Century" w:cs="Century"/>
          <w:color w:val="000000"/>
          <w:kern w:val="0"/>
          <w:sz w:val="24"/>
          <w:szCs w:val="24"/>
        </w:rPr>
      </w:pPr>
      <w:r w:rsidRPr="00956866">
        <w:rPr>
          <w:rFonts w:ascii="Century" w:hAnsi="Century" w:cs="Century"/>
          <w:color w:val="000000"/>
          <w:kern w:val="0"/>
          <w:sz w:val="24"/>
          <w:szCs w:val="24"/>
        </w:rPr>
        <w:t xml:space="preserve"> </w:t>
      </w:r>
    </w:p>
    <w:p w14:paraId="2000C989" w14:textId="77777777" w:rsidR="00956866" w:rsidRPr="00956866" w:rsidRDefault="00956866" w:rsidP="007B57B4">
      <w:pPr>
        <w:autoSpaceDE w:val="0"/>
        <w:autoSpaceDN w:val="0"/>
        <w:adjustRightInd w:val="0"/>
        <w:spacing w:line="240" w:lineRule="atLeast"/>
        <w:jc w:val="left"/>
        <w:rPr>
          <w:rFonts w:ascii="Century" w:eastAsia="ＭＳ 明朝" w:hAnsi="Century" w:cs="Century"/>
          <w:color w:val="000000"/>
          <w:kern w:val="0"/>
          <w:szCs w:val="21"/>
        </w:rPr>
      </w:pPr>
      <w:r w:rsidRPr="00956866">
        <w:rPr>
          <w:rFonts w:ascii="Century" w:hAnsi="Century" w:cs="Century"/>
          <w:color w:val="000000"/>
          <w:kern w:val="0"/>
          <w:szCs w:val="21"/>
        </w:rPr>
        <w:t>[</w:t>
      </w:r>
      <w:r w:rsidRPr="00956866">
        <w:rPr>
          <w:rFonts w:ascii="ＭＳ 明朝" w:eastAsia="ＭＳ 明朝" w:hAnsi="Century" w:cs="ＭＳ 明朝" w:hint="eastAsia"/>
          <w:color w:val="000000"/>
          <w:kern w:val="0"/>
          <w:szCs w:val="21"/>
        </w:rPr>
        <w:t>申請にあたっての留意事項</w:t>
      </w:r>
      <w:r w:rsidRPr="00956866">
        <w:rPr>
          <w:rFonts w:ascii="Century" w:eastAsia="ＭＳ 明朝" w:hAnsi="Century" w:cs="Century"/>
          <w:color w:val="000000"/>
          <w:kern w:val="0"/>
          <w:szCs w:val="21"/>
        </w:rPr>
        <w:t>]</w:t>
      </w:r>
    </w:p>
    <w:p w14:paraId="59404065" w14:textId="77777777" w:rsidR="007B57B4" w:rsidRDefault="007B57B4" w:rsidP="00B337BE">
      <w:pPr>
        <w:autoSpaceDE w:val="0"/>
        <w:autoSpaceDN w:val="0"/>
        <w:adjustRightInd w:val="0"/>
        <w:spacing w:after="119" w:line="240" w:lineRule="exact"/>
        <w:ind w:firstLineChars="100" w:firstLine="210"/>
        <w:jc w:val="left"/>
        <w:rPr>
          <w:rFonts w:ascii="ＭＳ 明朝" w:eastAsia="ＭＳ 明朝" w:hAnsi="Century" w:cs="ＭＳ 明朝"/>
          <w:color w:val="000000"/>
          <w:kern w:val="0"/>
          <w:szCs w:val="21"/>
        </w:rPr>
      </w:pPr>
      <w:r>
        <w:rPr>
          <w:rFonts w:ascii="ＭＳ 明朝" w:eastAsia="ＭＳ 明朝" w:hAnsi="Century" w:cs="ＭＳ 明朝" w:hint="eastAsia"/>
          <w:color w:val="000000"/>
          <w:kern w:val="0"/>
          <w:szCs w:val="21"/>
        </w:rPr>
        <w:t>・</w:t>
      </w:r>
      <w:r w:rsidR="00956866" w:rsidRPr="00956866">
        <w:rPr>
          <w:rFonts w:ascii="ＭＳ 明朝" w:eastAsia="ＭＳ 明朝" w:hAnsi="Century" w:cs="ＭＳ 明朝" w:hint="eastAsia"/>
          <w:color w:val="000000"/>
          <w:kern w:val="0"/>
          <w:szCs w:val="21"/>
        </w:rPr>
        <w:t>申請書と一緒に</w:t>
      </w:r>
      <w:r w:rsidR="00956866">
        <w:rPr>
          <w:rFonts w:ascii="ＭＳ 明朝" w:eastAsia="ＭＳ 明朝" w:hAnsi="Century" w:cs="ＭＳ 明朝" w:hint="eastAsia"/>
          <w:color w:val="000000"/>
          <w:kern w:val="0"/>
          <w:szCs w:val="21"/>
        </w:rPr>
        <w:t>入学決定通知書等の入学の事実を証明する書類を提出して下さい</w:t>
      </w:r>
      <w:r w:rsidR="00956866" w:rsidRPr="00956866">
        <w:rPr>
          <w:rFonts w:ascii="ＭＳ 明朝" w:eastAsia="ＭＳ 明朝" w:hAnsi="Century" w:cs="ＭＳ 明朝" w:hint="eastAsia"/>
          <w:color w:val="000000"/>
          <w:kern w:val="0"/>
          <w:szCs w:val="21"/>
        </w:rPr>
        <w:t>。</w:t>
      </w:r>
    </w:p>
    <w:p w14:paraId="10F3424E" w14:textId="74EE1968" w:rsidR="007B57B4" w:rsidRPr="00956866" w:rsidRDefault="007B57B4" w:rsidP="00B337BE">
      <w:pPr>
        <w:autoSpaceDE w:val="0"/>
        <w:autoSpaceDN w:val="0"/>
        <w:adjustRightInd w:val="0"/>
        <w:spacing w:after="119" w:line="240" w:lineRule="exact"/>
        <w:ind w:firstLineChars="100" w:firstLine="210"/>
        <w:jc w:val="left"/>
        <w:rPr>
          <w:rFonts w:ascii="ＭＳ 明朝" w:eastAsia="ＭＳ 明朝" w:hAnsi="Century" w:cs="ＭＳ 明朝"/>
          <w:color w:val="000000"/>
          <w:kern w:val="0"/>
          <w:szCs w:val="21"/>
        </w:rPr>
      </w:pPr>
      <w:r>
        <w:rPr>
          <w:rFonts w:ascii="ＭＳ 明朝" w:eastAsia="ＭＳ 明朝" w:hAnsi="Century" w:cs="ＭＳ 明朝" w:hint="eastAsia"/>
          <w:color w:val="000000"/>
          <w:kern w:val="0"/>
          <w:szCs w:val="21"/>
        </w:rPr>
        <w:t>・申請できるの</w:t>
      </w:r>
      <w:r w:rsidR="008562A3">
        <w:rPr>
          <w:rFonts w:ascii="ＭＳ 明朝" w:eastAsia="ＭＳ 明朝" w:hAnsi="Century" w:cs="ＭＳ 明朝" w:hint="eastAsia"/>
          <w:color w:val="000000"/>
          <w:kern w:val="0"/>
          <w:szCs w:val="21"/>
        </w:rPr>
        <w:t>は</w:t>
      </w:r>
      <w:r>
        <w:rPr>
          <w:rFonts w:ascii="ＭＳ 明朝" w:eastAsia="ＭＳ 明朝" w:hAnsi="Century" w:cs="ＭＳ 明朝" w:hint="eastAsia"/>
          <w:color w:val="000000"/>
          <w:kern w:val="0"/>
          <w:szCs w:val="21"/>
        </w:rPr>
        <w:t>一回のみの助成となります。</w:t>
      </w:r>
    </w:p>
    <w:sectPr w:rsidR="007B57B4" w:rsidRPr="00956866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0FEB5" w14:textId="77777777" w:rsidR="00A27EA8" w:rsidRDefault="00A27EA8" w:rsidP="007B57B4">
      <w:r>
        <w:separator/>
      </w:r>
    </w:p>
  </w:endnote>
  <w:endnote w:type="continuationSeparator" w:id="0">
    <w:p w14:paraId="6D491FA3" w14:textId="77777777" w:rsidR="00A27EA8" w:rsidRDefault="00A27EA8" w:rsidP="007B5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3551E" w14:textId="77777777" w:rsidR="00A27EA8" w:rsidRDefault="00A27EA8" w:rsidP="007B57B4">
      <w:r>
        <w:separator/>
      </w:r>
    </w:p>
  </w:footnote>
  <w:footnote w:type="continuationSeparator" w:id="0">
    <w:p w14:paraId="7443C9DE" w14:textId="77777777" w:rsidR="00A27EA8" w:rsidRDefault="00A27EA8" w:rsidP="007B5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22EBA" w14:textId="21E84387" w:rsidR="008562A3" w:rsidRPr="008562A3" w:rsidRDefault="008562A3">
    <w:pPr>
      <w:pStyle w:val="a6"/>
      <w:rPr>
        <w:rFonts w:ascii="ＭＳ Ｐゴシック" w:eastAsia="ＭＳ Ｐゴシック" w:hAnsi="ＭＳ Ｐゴシック"/>
        <w:sz w:val="18"/>
        <w:szCs w:val="18"/>
      </w:rPr>
    </w:pPr>
    <w:r w:rsidRPr="008562A3">
      <w:rPr>
        <w:rFonts w:ascii="ＭＳ Ｐゴシック" w:eastAsia="ＭＳ Ｐゴシック" w:hAnsi="ＭＳ Ｐゴシック" w:hint="eastAsia"/>
        <w:sz w:val="18"/>
        <w:szCs w:val="18"/>
      </w:rPr>
      <w:t>様式5　大学院進学助成申請書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zawtDQysTA2szBS0lEKTi0uzszPAykwqgUAUApxvSwAAAA="/>
  </w:docVars>
  <w:rsids>
    <w:rsidRoot w:val="00AF6D38"/>
    <w:rsid w:val="00263DF5"/>
    <w:rsid w:val="00505DEA"/>
    <w:rsid w:val="006E0FEF"/>
    <w:rsid w:val="007B57B4"/>
    <w:rsid w:val="008562A3"/>
    <w:rsid w:val="009238FC"/>
    <w:rsid w:val="00956866"/>
    <w:rsid w:val="009B520D"/>
    <w:rsid w:val="00A27EA8"/>
    <w:rsid w:val="00AF6D38"/>
    <w:rsid w:val="00B337BE"/>
    <w:rsid w:val="00BF52C4"/>
    <w:rsid w:val="00F30B72"/>
    <w:rsid w:val="00F73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18CE097"/>
  <w15:docId w15:val="{ADE364AB-A9A5-4086-A474-1FB978FDF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520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B520D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9B520D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9B520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B520D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9B520D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9B520D"/>
    <w:rPr>
      <w:rFonts w:asciiTheme="majorHAnsi" w:eastAsiaTheme="majorEastAsia" w:hAnsiTheme="majorHAnsi" w:cstheme="majorBidi"/>
    </w:rPr>
  </w:style>
  <w:style w:type="paragraph" w:styleId="a3">
    <w:name w:val="caption"/>
    <w:basedOn w:val="a"/>
    <w:next w:val="a"/>
    <w:uiPriority w:val="35"/>
    <w:unhideWhenUsed/>
    <w:qFormat/>
    <w:rsid w:val="009B520D"/>
    <w:rPr>
      <w:b/>
      <w:bCs/>
      <w:szCs w:val="21"/>
    </w:rPr>
  </w:style>
  <w:style w:type="paragraph" w:styleId="a4">
    <w:name w:val="List Paragraph"/>
    <w:basedOn w:val="a"/>
    <w:uiPriority w:val="34"/>
    <w:qFormat/>
    <w:rsid w:val="009B520D"/>
    <w:pPr>
      <w:ind w:leftChars="400" w:left="840"/>
    </w:pPr>
  </w:style>
  <w:style w:type="paragraph" w:customStyle="1" w:styleId="Default">
    <w:name w:val="Default"/>
    <w:rsid w:val="00AF6D38"/>
    <w:pPr>
      <w:widowControl w:val="0"/>
      <w:autoSpaceDE w:val="0"/>
      <w:autoSpaceDN w:val="0"/>
      <w:adjustRightInd w:val="0"/>
    </w:pPr>
    <w:rPr>
      <w:rFonts w:ascii="ＭＳ 明朝" w:hAnsi="ＭＳ 明朝" w:cs="ＭＳ 明朝"/>
      <w:color w:val="000000"/>
      <w:kern w:val="0"/>
      <w:sz w:val="24"/>
      <w:szCs w:val="24"/>
    </w:rPr>
  </w:style>
  <w:style w:type="table" w:styleId="a5">
    <w:name w:val="Table Grid"/>
    <w:basedOn w:val="a1"/>
    <w:uiPriority w:val="59"/>
    <w:rsid w:val="00AF6D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7B57B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B57B4"/>
  </w:style>
  <w:style w:type="paragraph" w:styleId="a8">
    <w:name w:val="footer"/>
    <w:basedOn w:val="a"/>
    <w:link w:val="a9"/>
    <w:uiPriority w:val="99"/>
    <w:unhideWhenUsed/>
    <w:rsid w:val="007B57B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B5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E42D051-DE36-4165-81FE-43717A563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高橋</dc:creator>
  <cp:lastModifiedBy>高橋　秀治</cp:lastModifiedBy>
  <cp:revision>3</cp:revision>
  <dcterms:created xsi:type="dcterms:W3CDTF">2023-02-03T04:46:00Z</dcterms:created>
  <dcterms:modified xsi:type="dcterms:W3CDTF">2023-02-06T03:37:00Z</dcterms:modified>
</cp:coreProperties>
</file>